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65AC5" w14:textId="77777777" w:rsidR="009C797B" w:rsidRDefault="00000000" w:rsidP="00D7538A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ease follow the below format </w:t>
      </w:r>
      <w:r w:rsidR="00D7538A">
        <w:rPr>
          <w:rFonts w:ascii="Times New Roman" w:eastAsia="Times New Roman" w:hAnsi="Times New Roman" w:cs="Times New Roman"/>
          <w:sz w:val="24"/>
          <w:szCs w:val="24"/>
        </w:rPr>
        <w:t xml:space="preserve">for extended abstract submission </w:t>
      </w:r>
    </w:p>
    <w:p w14:paraId="72EA33F8" w14:textId="77777777" w:rsidR="009C797B" w:rsidRPr="009C797B" w:rsidRDefault="009C797B" w:rsidP="009C797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797B">
        <w:rPr>
          <w:rFonts w:ascii="Times New Roman" w:eastAsia="Times New Roman" w:hAnsi="Times New Roman" w:cs="Times New Roman"/>
          <w:sz w:val="24"/>
          <w:szCs w:val="24"/>
        </w:rPr>
        <w:t>W</w:t>
      </w:r>
      <w:r w:rsidR="00000000" w:rsidRPr="009C797B">
        <w:rPr>
          <w:rFonts w:ascii="Times New Roman" w:eastAsia="Times New Roman" w:hAnsi="Times New Roman" w:cs="Times New Roman"/>
          <w:sz w:val="24"/>
          <w:szCs w:val="24"/>
        </w:rPr>
        <w:t>ord limit</w:t>
      </w:r>
      <w:r w:rsidR="00D7538A" w:rsidRPr="009C797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000000" w:rsidRPr="009C797B">
        <w:rPr>
          <w:rFonts w:ascii="Times New Roman" w:eastAsia="Times New Roman" w:hAnsi="Times New Roman" w:cs="Times New Roman"/>
          <w:sz w:val="24"/>
          <w:szCs w:val="24"/>
        </w:rPr>
        <w:t>1</w:t>
      </w:r>
      <w:r w:rsidR="00D7538A" w:rsidRPr="009C797B">
        <w:rPr>
          <w:rFonts w:ascii="Times New Roman" w:eastAsia="Times New Roman" w:hAnsi="Times New Roman" w:cs="Times New Roman"/>
          <w:sz w:val="24"/>
          <w:szCs w:val="24"/>
        </w:rPr>
        <w:t xml:space="preserve">200 words including references with line spacing 1.15. </w:t>
      </w:r>
    </w:p>
    <w:p w14:paraId="00000003" w14:textId="31B660FA" w:rsidR="00E1100C" w:rsidRDefault="00D7538A" w:rsidP="009C797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797B">
        <w:rPr>
          <w:rFonts w:ascii="Times New Roman" w:eastAsia="Times New Roman" w:hAnsi="Times New Roman" w:cs="Times New Roman"/>
          <w:sz w:val="24"/>
          <w:szCs w:val="24"/>
        </w:rPr>
        <w:t>The text should be in Times New Roman</w:t>
      </w:r>
      <w:r w:rsidR="009C797B" w:rsidRPr="009C797B">
        <w:rPr>
          <w:rFonts w:ascii="Times New Roman" w:eastAsia="Times New Roman" w:hAnsi="Times New Roman" w:cs="Times New Roman"/>
          <w:sz w:val="24"/>
          <w:szCs w:val="24"/>
        </w:rPr>
        <w:t xml:space="preserve"> size 12. </w:t>
      </w:r>
    </w:p>
    <w:p w14:paraId="6990F8B7" w14:textId="3D837AD6" w:rsidR="009C797B" w:rsidRDefault="009C797B" w:rsidP="009C797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rictly follow the template provided below. </w:t>
      </w:r>
    </w:p>
    <w:p w14:paraId="5D6975BD" w14:textId="3EBC5844" w:rsidR="009C797B" w:rsidRPr="009C797B" w:rsidRDefault="009C797B" w:rsidP="009C797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ximum pages: 3 (Three) including references, Tables/figures/graphs etc.</w:t>
      </w:r>
    </w:p>
    <w:p w14:paraId="07A93A0E" w14:textId="77777777" w:rsidR="009C797B" w:rsidRDefault="009C797B">
      <w:pPr>
        <w:spacing w:line="360" w:lineRule="auto"/>
        <w:ind w:left="720" w:hanging="36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0000004" w14:textId="7B17D7C8" w:rsidR="00E1100C" w:rsidRPr="00D7538A" w:rsidRDefault="00000000">
      <w:pPr>
        <w:spacing w:line="360" w:lineRule="auto"/>
        <w:ind w:left="720" w:hanging="36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7538A">
        <w:rPr>
          <w:rFonts w:ascii="Times New Roman" w:eastAsia="Times New Roman" w:hAnsi="Times New Roman" w:cs="Times New Roman"/>
          <w:b/>
          <w:bCs/>
          <w:sz w:val="28"/>
          <w:szCs w:val="28"/>
        </w:rPr>
        <w:t>Title of the study (</w:t>
      </w:r>
      <w:r w:rsidR="00D7538A" w:rsidRPr="00D7538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Times New Roman, size 14, Bold, </w:t>
      </w:r>
      <w:proofErr w:type="spellStart"/>
      <w:r w:rsidR="00BE2B86">
        <w:rPr>
          <w:rFonts w:ascii="Times New Roman" w:eastAsia="Times New Roman" w:hAnsi="Times New Roman" w:cs="Times New Roman"/>
          <w:b/>
          <w:bCs/>
          <w:sz w:val="28"/>
          <w:szCs w:val="28"/>
        </w:rPr>
        <w:t>C</w:t>
      </w:r>
      <w:r w:rsidR="00D7538A" w:rsidRPr="00D7538A">
        <w:rPr>
          <w:rFonts w:ascii="Times New Roman" w:eastAsia="Times New Roman" w:hAnsi="Times New Roman" w:cs="Times New Roman"/>
          <w:b/>
          <w:bCs/>
          <w:sz w:val="28"/>
          <w:szCs w:val="28"/>
        </w:rPr>
        <w:t>enter</w:t>
      </w:r>
      <w:proofErr w:type="spellEnd"/>
      <w:r w:rsidR="00D7538A" w:rsidRPr="00D7538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aligned</w:t>
      </w:r>
      <w:r w:rsidRPr="00D7538A"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</w:p>
    <w:p w14:paraId="6EE175EE" w14:textId="584B8843" w:rsidR="00D7538A" w:rsidRDefault="00000000">
      <w:pPr>
        <w:spacing w:line="360" w:lineRule="auto"/>
        <w:ind w:left="720" w:hanging="36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D7538A">
        <w:rPr>
          <w:rFonts w:ascii="Times New Roman" w:eastAsia="Times New Roman" w:hAnsi="Times New Roman" w:cs="Times New Roman"/>
          <w:sz w:val="20"/>
          <w:szCs w:val="20"/>
        </w:rPr>
        <w:t xml:space="preserve">Authors Details </w:t>
      </w:r>
      <w:r w:rsidR="00D7538A">
        <w:rPr>
          <w:rFonts w:ascii="Times New Roman" w:eastAsia="Times New Roman" w:hAnsi="Times New Roman" w:cs="Times New Roman"/>
          <w:sz w:val="20"/>
          <w:szCs w:val="20"/>
        </w:rPr>
        <w:t xml:space="preserve">with affiliation and contact details </w:t>
      </w:r>
      <w:r w:rsidRPr="00D7538A">
        <w:rPr>
          <w:rFonts w:ascii="Times New Roman" w:eastAsia="Times New Roman" w:hAnsi="Times New Roman" w:cs="Times New Roman"/>
          <w:sz w:val="20"/>
          <w:szCs w:val="20"/>
        </w:rPr>
        <w:t>(</w:t>
      </w:r>
      <w:r w:rsidR="00D7538A">
        <w:rPr>
          <w:rFonts w:ascii="Times New Roman" w:eastAsia="Times New Roman" w:hAnsi="Times New Roman" w:cs="Times New Roman"/>
          <w:sz w:val="20"/>
          <w:szCs w:val="20"/>
        </w:rPr>
        <w:t xml:space="preserve">Times New Roman, size 10, </w:t>
      </w:r>
      <w:proofErr w:type="spellStart"/>
      <w:r w:rsidR="00D7538A">
        <w:rPr>
          <w:rFonts w:ascii="Times New Roman" w:eastAsia="Times New Roman" w:hAnsi="Times New Roman" w:cs="Times New Roman"/>
          <w:sz w:val="20"/>
          <w:szCs w:val="20"/>
        </w:rPr>
        <w:t>Center</w:t>
      </w:r>
      <w:proofErr w:type="spellEnd"/>
      <w:r w:rsidR="00D7538A">
        <w:rPr>
          <w:rFonts w:ascii="Times New Roman" w:eastAsia="Times New Roman" w:hAnsi="Times New Roman" w:cs="Times New Roman"/>
          <w:sz w:val="20"/>
          <w:szCs w:val="20"/>
        </w:rPr>
        <w:t xml:space="preserve"> aligned) </w:t>
      </w:r>
    </w:p>
    <w:p w14:paraId="00000009" w14:textId="7A7344E2" w:rsidR="00E1100C" w:rsidRDefault="00E1100C" w:rsidP="00D7538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000000A" w14:textId="77777777" w:rsidR="00E1100C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roduction:</w:t>
      </w:r>
    </w:p>
    <w:p w14:paraId="0121CB13" w14:textId="77777777" w:rsid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a brief background of the topic</w:t>
      </w:r>
    </w:p>
    <w:p w14:paraId="118EF5FB" w14:textId="77777777" w:rsid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the problem statements </w:t>
      </w:r>
    </w:p>
    <w:p w14:paraId="0000000E" w14:textId="3023F189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ghlight the novelty/originality </w:t>
      </w:r>
    </w:p>
    <w:p w14:paraId="0000000F" w14:textId="77777777" w:rsidR="00E1100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bjectives:</w:t>
      </w:r>
    </w:p>
    <w:p w14:paraId="00000010" w14:textId="5CF20804" w:rsidR="00E1100C" w:rsidRP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Provide the objectives of your study addressing the problem statements</w:t>
      </w:r>
    </w:p>
    <w:p w14:paraId="00000012" w14:textId="0541F9EA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Briefly discuss the significance of the study</w:t>
      </w:r>
    </w:p>
    <w:p w14:paraId="00000013" w14:textId="77777777" w:rsidR="00E1100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aterials &amp; Methods/ Methodology:</w:t>
      </w:r>
    </w:p>
    <w:p w14:paraId="263B4939" w14:textId="77777777" w:rsid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in the brief the adopted methodology, materials, and tools used </w:t>
      </w:r>
    </w:p>
    <w:p w14:paraId="00000017" w14:textId="22DF9C14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vide an overview of the data collection and analysis methods </w:t>
      </w:r>
    </w:p>
    <w:p w14:paraId="00000018" w14:textId="77777777" w:rsidR="00E1100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sults and Discussion:</w:t>
      </w:r>
    </w:p>
    <w:p w14:paraId="00000019" w14:textId="7FA201BD" w:rsidR="00E1100C" w:rsidRP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Present and discuss the key findings of your research study</w:t>
      </w:r>
    </w:p>
    <w:p w14:paraId="0000001A" w14:textId="290471CA" w:rsidR="00E1100C" w:rsidRPr="00D7538A" w:rsidRDefault="00000000" w:rsidP="00D7538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Complement your findings using tables/ figures/ charts</w:t>
      </w:r>
      <w:r w:rsidR="009C7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any.</w:t>
      </w:r>
    </w:p>
    <w:p w14:paraId="0000001C" w14:textId="4CF1E63D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color w:val="000000"/>
          <w:sz w:val="24"/>
          <w:szCs w:val="24"/>
        </w:rPr>
        <w:t>Provide a contrast/alignment of your findings with the existing literature</w:t>
      </w:r>
    </w:p>
    <w:p w14:paraId="0000001D" w14:textId="3D6AA36E" w:rsidR="00E1100C" w:rsidRDefault="00D7538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nclusion</w:t>
      </w:r>
      <w:r w:rsidR="000000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14:paraId="0000001E" w14:textId="5733EC2E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C797B">
        <w:rPr>
          <w:rFonts w:ascii="Times New Roman" w:eastAsia="Times New Roman" w:hAnsi="Times New Roman" w:cs="Times New Roman"/>
          <w:color w:val="000000"/>
          <w:sz w:val="24"/>
          <w:szCs w:val="24"/>
        </w:rPr>
        <w:t>Explain how your research outcomes can be implemented practically</w:t>
      </w:r>
    </w:p>
    <w:p w14:paraId="0000001F" w14:textId="6BD0262C" w:rsidR="00E1100C" w:rsidRPr="009C797B" w:rsidRDefault="00000000" w:rsidP="009C797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C797B">
        <w:rPr>
          <w:rFonts w:ascii="Times New Roman" w:eastAsia="Times New Roman" w:hAnsi="Times New Roman" w:cs="Times New Roman"/>
          <w:color w:val="000000"/>
          <w:sz w:val="24"/>
          <w:szCs w:val="24"/>
        </w:rPr>
        <w:t>Highlight the key contribution to the research field</w:t>
      </w:r>
    </w:p>
    <w:p w14:paraId="1CCB8D90" w14:textId="77777777" w:rsidR="00D7538A" w:rsidRPr="00D7538A" w:rsidRDefault="00D7538A" w:rsidP="00D7538A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38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eywords: </w:t>
      </w:r>
      <w:r w:rsidRPr="00D7538A">
        <w:rPr>
          <w:rFonts w:ascii="Times New Roman" w:eastAsia="Times New Roman" w:hAnsi="Times New Roman" w:cs="Times New Roman"/>
          <w:sz w:val="24"/>
          <w:szCs w:val="24"/>
        </w:rPr>
        <w:t>(Provide author keywords; not more than 5)</w:t>
      </w:r>
    </w:p>
    <w:p w14:paraId="275509B7" w14:textId="77777777" w:rsidR="009C797B" w:rsidRDefault="00000000" w:rsidP="009C797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:</w:t>
      </w:r>
    </w:p>
    <w:p w14:paraId="0000002A" w14:textId="700E5A8E" w:rsidR="00E1100C" w:rsidRPr="009C797B" w:rsidRDefault="009C797B" w:rsidP="009C797B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C797B">
        <w:rPr>
          <w:rFonts w:ascii="Times New Roman" w:eastAsia="Times New Roman" w:hAnsi="Times New Roman" w:cs="Times New Roman"/>
          <w:sz w:val="24"/>
          <w:szCs w:val="24"/>
        </w:rPr>
        <w:t>I</w:t>
      </w:r>
      <w:r w:rsidR="00000000" w:rsidRPr="009C797B">
        <w:rPr>
          <w:rFonts w:ascii="Times New Roman" w:eastAsia="Times New Roman" w:hAnsi="Times New Roman" w:cs="Times New Roman"/>
          <w:sz w:val="24"/>
          <w:szCs w:val="24"/>
        </w:rPr>
        <w:t>nclude just the major references that helped in this research</w:t>
      </w:r>
      <w:r w:rsidRPr="009C797B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E1100C" w:rsidRPr="009C797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7380AAE-51C0-4674-9B0B-DD75A6AAC478}"/>
    <w:embedBold r:id="rId2" w:fontKey="{95A00E2A-2F38-47B0-B22B-655B0F4C06C5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Italic r:id="rId3" w:fontKey="{BBD931A2-3AC1-45B3-BA9E-DE6B2C9BEE4F}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4" w:fontKey="{41E2FD1A-1DE8-44E6-9DD7-2D5C8872EDE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C1A2E24E-C694-4108-A040-677ADC3088A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04101"/>
    <w:multiLevelType w:val="multilevel"/>
    <w:tmpl w:val="F030F9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B54C7"/>
    <w:multiLevelType w:val="hybridMultilevel"/>
    <w:tmpl w:val="45288F2A"/>
    <w:lvl w:ilvl="0" w:tplc="0276C1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174CB"/>
    <w:multiLevelType w:val="multilevel"/>
    <w:tmpl w:val="B9F2015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42943"/>
    <w:multiLevelType w:val="multilevel"/>
    <w:tmpl w:val="75829A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23669"/>
    <w:multiLevelType w:val="multilevel"/>
    <w:tmpl w:val="0E24C6DA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27A9F"/>
    <w:multiLevelType w:val="multilevel"/>
    <w:tmpl w:val="D864119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F762D"/>
    <w:multiLevelType w:val="multilevel"/>
    <w:tmpl w:val="4D589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A266E3"/>
    <w:multiLevelType w:val="hybridMultilevel"/>
    <w:tmpl w:val="EA98908A"/>
    <w:lvl w:ilvl="0" w:tplc="0276C1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150EB"/>
    <w:multiLevelType w:val="multilevel"/>
    <w:tmpl w:val="2ED612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32269615">
    <w:abstractNumId w:val="6"/>
  </w:num>
  <w:num w:numId="2" w16cid:durableId="71971731">
    <w:abstractNumId w:val="0"/>
  </w:num>
  <w:num w:numId="3" w16cid:durableId="294872571">
    <w:abstractNumId w:val="8"/>
  </w:num>
  <w:num w:numId="4" w16cid:durableId="1573276541">
    <w:abstractNumId w:val="3"/>
  </w:num>
  <w:num w:numId="5" w16cid:durableId="1751081246">
    <w:abstractNumId w:val="4"/>
  </w:num>
  <w:num w:numId="6" w16cid:durableId="1243445669">
    <w:abstractNumId w:val="5"/>
  </w:num>
  <w:num w:numId="7" w16cid:durableId="934635748">
    <w:abstractNumId w:val="2"/>
  </w:num>
  <w:num w:numId="8" w16cid:durableId="1294753778">
    <w:abstractNumId w:val="1"/>
  </w:num>
  <w:num w:numId="9" w16cid:durableId="10148449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0MTSwsDA0tzQ0M7ZQ0lEKTi0uzszPAykwrAUA76ADHywAAAA="/>
  </w:docVars>
  <w:rsids>
    <w:rsidRoot w:val="00E1100C"/>
    <w:rsid w:val="001C6880"/>
    <w:rsid w:val="0045142C"/>
    <w:rsid w:val="009C797B"/>
    <w:rsid w:val="00BE2B86"/>
    <w:rsid w:val="00D7538A"/>
    <w:rsid w:val="00E1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25723"/>
  <w15:docId w15:val="{99FDB9EE-AF41-49C0-93F7-5C92F9BD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7538A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anand</dc:creator>
  <cp:lastModifiedBy>shubham anand</cp:lastModifiedBy>
  <cp:revision>3</cp:revision>
  <dcterms:created xsi:type="dcterms:W3CDTF">2026-01-15T09:16:00Z</dcterms:created>
  <dcterms:modified xsi:type="dcterms:W3CDTF">2026-01-15T09:16:00Z</dcterms:modified>
</cp:coreProperties>
</file>